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bois d'olivier 7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 (indiquer ici votre n° UFI)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p w:rsidR="00827634" w:rsidRPr="0069446B" w:rsidP="009E5102" w14:paraId="2D05B3D4" w14:textId="5E45E9EA">
      <w:pPr>
        <w:pStyle w:val="SDSTextNormal"/>
      </w:pPr>
      <w:r w:rsidRPr="0069446B">
        <w:rPr>
          <w:noProof/>
        </w:rPr>
        <w:t>Destinado al público en gener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73A03078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18E402" w14:textId="563429D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uso princip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9EFFE2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6F65824" w14:textId="396EDE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por el consumidor</w:t>
            </w:r>
          </w:p>
        </w:tc>
      </w:tr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  <w:tr w14:paraId="013F4127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Puede provocar una reacción alérgica en la piel. Tóxico para los organismos acuáticos, con efectos nocivos duraderos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abra de advert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tención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t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inalyl acetate; alpha-iso-methylionone; linalool; 1-(1,2,3,4,5,6,7,8-octahydro-2,3,8,8-tetramethyl-2-naphthyl)ethan-1-one; acetyl cedrene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317 - Puede provocar una alergia cutánea.</w:t>
              <w:br/>
              <w:t>H411 - Tóxico para los organismos acuáticos, con efectos duraderos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273 - Evitar la liberación al medio ambiente.</w:t>
              <w:br/>
              <w:t>P302+P352 - EN CASO DE CONTACTO CON LA PIEL: Lavar abundantemente agua y jabón.</w:t>
              <w:br/>
              <w:t>P333+P313 - En caso de irritación o erupción cutánea: consultar a un médico.</w:t>
              <w:br/>
              <w:t>P501 - Eliminar el contenido y el recipiente en un centro de clasificación, de acuerdo con la normativa local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benzo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0-51-4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402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7-085-00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592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Aquatic Acute 1, H400</w:t>
              <w:br/>
              <w:t>Aquatic Chronic 2, H411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272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etyl cedr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32388-55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1-020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54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1, H410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5-95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116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07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63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pha-iso-methylion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7-5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846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25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2, H411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pha-cedreno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69-61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7-418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72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Asp. Tox. 1, H304</w:t>
              <w:br/>
              <w:t>Aquatic Acute 1, H400 (M=10)</w:t>
              <w:br/>
              <w:t>Aquatic Chronic 1, H410 (M=10)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var la piel con abundante agua. Quitar las prendas contaminadas. En caso de irritación o erupción cutánea: Consultar a un médico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ede provocar una reacción alérgica en la piel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Ventilar la zona de derrame. Evitar el contacto con los ojos y la piel. Evitar respirar el polvo/el humo/el gas/la niebla/los vapores/el aerosol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el vertid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Evitar el contacto con los ojos y la piel. Evitar respirar el polvo/el humo/el gas/la niebla/los vapores/el aerosol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s prendas de trabajo contaminadas no podrán sacarse del lugar de trabajo. Lavar las prendas contaminadas antes de volver a usarlas. 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ñoso. Green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1 (Acute Or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9000 mg/kg de peso corporal Animal: rat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de peso corporal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de peso corporal Animal: mouse, Guideline: OECD Guideline 401 (Acute Oral Toxicity), 95% CL: 2620 - 362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de peso corporal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, Guideline: OECD Guideline 402 (Acute Dermal Toxicity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provocar una alergia cutánea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781 mg/kg de peso corporal Animal: rat, Guideline: OECD Guideline 410 (Repeated Dose Dermal Toxicity: 21/28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F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80 mg/kg de peso corporal Animal: rat, Guideline: OECD Guideline 408 (Repeated Dose 90-Day Oral Toxicity Study in Rodents)</w:t>
            </w:r>
          </w:p>
        </w:tc>
      </w:tr>
      <w:tr w14:paraId="32F42FC0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0 mg/kg de peso corporal Animal: rat, Guideline: OECD Guideline 411 (Subchronic Dermal Toxicity: 90-Day Study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bois d'olivier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 xml:space="preserve">38,25 mm²/s Temp.: '20°C' </w:t>
            </w:r>
            <w:r w:rsidRPr="0069446B">
              <w:rPr>
                <w:rFonts w:hint="eastAsia"/>
                <w:noProof/>
                <w:lang w:eastAsia="ja-JP"/>
              </w:rPr>
              <w:t>Parameter: 'kinematic viscosity (in mm²/s)'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ara los organismos acuáticos, con efectos nocivos duraderos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ara los organismos acuáticos, con efectos duraderos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2 mg/l Test organisms (species): Danio rerio (previous name: Brachydanio rerio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,09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 mg/l Test organisms (species): Cyprinus carpio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 mg/l Test organisms (species): Pimephales promelas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 mg/l Test organisms (species): Pimephales promelas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86 mg/l Test organisms (species): Daphnia magna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8 mg/l Test organisms (species): Raphidocelis subcapitata (previous names: Pseudokirchneriella subcapitata, Selenastrum capricornutum)</w:t>
            </w:r>
          </w:p>
        </w:tc>
      </w:tr>
      <w:tr w14:paraId="2AED0D7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,3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3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87 mg/l Test organisms (species): Daphnia magna Duration: '21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bois d'olivier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pha-iso-methylionone (127-51-5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pha-cedreno (469-61-4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“Ecotóxico”: corresponde a los residuos que presentan o pueden presentar riesgos inmediatos o diferidos para uno o más compartimentos del medio ambiente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ED4D5D" w14:textId="25B08E4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77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1BC80EF" w14:textId="7A2CC21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77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B86CA7" w14:textId="56FB70B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77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A0F5004" w14:textId="157C5160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77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D3F9BF8" w14:textId="651C4E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77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C14AD42" w14:textId="4B0F8195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SUSTANCIA SÓLIDA POTENCIALMENTE PELIGROSAS PARA EL MEDIO AMBIENTE, N. E. P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326E0AF" w14:textId="2753B468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SOLID, N.O.S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4914620" w14:textId="73D8CAF2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solid, n.o.s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82360C" w14:textId="4A929E53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SOLID, N.O.S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2054AE9" w14:textId="22EA5203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SOLID, N.O.S.</w:t>
            </w:r>
          </w:p>
        </w:tc>
      </w:tr>
      <w:tr w14:paraId="2D4DA756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1993331" w14:textId="1F46B6D8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Descripción del documento del transporte</w:t>
            </w:r>
          </w:p>
        </w:tc>
      </w:tr>
      <w:tr w14:paraId="23F8B68D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FB5D91C" w14:textId="29759C87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77 SUSTANCIA SÓLIDA POTENCIALMENTE PELIGROSAS PARA EL MEDIO AMBIENTE, N. E. P. , 9, III, (-)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8CBD40" w14:textId="14EA6B54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77 ENVIRONMENTALLY HAZARDOUS SUBSTANCE, SOLID, N.O.S., 9, III, CONTAMINANTE MARINO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9AB1AA9" w14:textId="0E91CD3A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77 Environmentally hazardous substance, solid, n.o.s., 9, 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A16EB1" w14:textId="05C681D5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77 ENVIRONMENTALLY HAZARDOUS SUBSTANCE, SOLID, N.O.S., 9, 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F0B31A" w14:textId="53BD875E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77 ENVIRONMENTALLY HAZARDOUS SUBSTANCE, SOLID, N.O.S., 9, III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6274D1" w14:textId="3ECB3FA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4048FAE" w14:textId="0F19844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8931CD" w14:textId="0F06CCD2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37767EE" w14:textId="1A0F27D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3F89859" w14:textId="016F167D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</w:tr>
      <w:tr w14:paraId="2936D798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AB36F21" w14:textId="4FF7FB55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1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9446B" w:rsidR="00FA7F7F">
              <w:drawing>
                <wp:inline>
                  <wp:extent cx="584200" cy="584200"/>
                  <wp:docPr id="100003" name="" descr="Marca de sustancia peligrosa para el medio ambiente (ADR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3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10B911" w14:textId="152AA91A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5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5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9446B" w:rsidR="00FA7F7F">
              <w:drawing>
                <wp:inline>
                  <wp:extent cx="584200" cy="584200"/>
                  <wp:docPr id="100007" name="" descr="Marca de sustancia peligrosa para el medio ambiente (IMDG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7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7DFB03" w14:textId="5C66CEF0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9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9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9446B" w:rsidR="00FA7F7F">
              <w:drawing>
                <wp:inline>
                  <wp:extent cx="584200" cy="584200"/>
                  <wp:docPr id="100011" name="" descr="Marca de sustancia peligrosa para el medio ambiente (IATA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6AFCBCB" w14:textId="1B7CD774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13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3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9446B" w:rsidR="00FA7F7F">
              <w:drawing>
                <wp:inline>
                  <wp:extent cx="584200" cy="584200"/>
                  <wp:docPr id="100015" name="" descr="Marca de sustancia peligrosa para el medio ambiente (ADN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5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E70BBA" w14:textId="3BF78784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17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7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9446B" w:rsidR="00FA7F7F">
              <w:drawing>
                <wp:inline>
                  <wp:extent cx="584200" cy="584200"/>
                  <wp:docPr id="100019" name="" descr="Marca de sustancia peligrosa para el medio ambiente (RID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9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4D8DF0C" w14:textId="7097027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5EEE167" w14:textId="6DD4DF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F38D418" w14:textId="5D4E59D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1A8B829" w14:textId="3E51E45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36830C0" w14:textId="32E285E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8A62DD" w14:textId="5BDD2E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eligroso para el medio ambient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Sí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6E3359" w14:textId="437F1D40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eligroso para el medio ambient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Sí</w:t>
            </w:r>
          </w:p>
          <w:p w:rsidR="00E5555B" w:rsidRPr="0069446B" w:rsidP="00CB352E" w14:paraId="59B4C75B" w14:textId="3A38D38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Contaminante marino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Sí</w:t>
            </w:r>
          </w:p>
          <w:p w:rsidR="00C93EB0" w:rsidRPr="0069446B" w:rsidP="00C93EB0" w14:paraId="3E1963A9" w14:textId="2D18F11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.° FS (Fuego)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F-A</w:t>
            </w:r>
          </w:p>
          <w:p w:rsidR="00C93EB0" w:rsidRPr="0069446B" w:rsidP="00C93EB0" w14:paraId="6F11279A" w14:textId="6068406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.° FS (Derrame)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S-F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9129586" w14:textId="7AA847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eligroso para el medio ambient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Sí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EFCA85A" w14:textId="632AB2C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eligroso para el medio ambient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Sí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CE3966" w14:textId="6009C27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eligroso para el medio ambient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Sí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44AE5D7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9EE433" w14:textId="3B7BB65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Código de clasificación (ADR)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A558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04726F6" w14:textId="2F447EFF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7</w:t>
            </w:r>
          </w:p>
        </w:tc>
      </w:tr>
      <w:tr w14:paraId="1F5BCB4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459878" w14:textId="52093A3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F718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801969" w14:textId="73A8E5D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</w:t>
            </w:r>
          </w:p>
        </w:tc>
      </w:tr>
      <w:tr w14:paraId="48D982E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F923FA2" w14:textId="7B5F05C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limitada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9FDF5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484DB2" w14:textId="4FDDA71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kg</w:t>
            </w:r>
          </w:p>
        </w:tc>
      </w:tr>
      <w:tr w14:paraId="0F18299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B7EA3B7" w14:textId="74B0CA1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exceptuada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45B833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5C69A3E" w14:textId="534A483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7D963174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D017E39" w14:textId="5B6E3F5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de embalaj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D5412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D61D788" w14:textId="10094F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002, IBC08, LP02, R001</w:t>
            </w:r>
          </w:p>
        </w:tc>
      </w:tr>
      <w:tr w14:paraId="2BED68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5F42010" w14:textId="2801F530">
            <w:pPr>
              <w:pStyle w:val="SDSTableTextNormal"/>
              <w:rPr>
                <w:noProof w:val="0"/>
                <w:lang w:val="nl-BE"/>
              </w:rPr>
            </w:pPr>
            <w:r w:rsidRPr="0069446B" w:rsidR="00FA7F7F">
              <w:rPr>
                <w:noProof/>
                <w:lang w:val="nl-BE"/>
              </w:rPr>
              <w:t>Disposiciones especiales de embalaj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7EAF1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4102F24" w14:textId="215FBEA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2, B3</w:t>
            </w:r>
          </w:p>
        </w:tc>
      </w:tr>
      <w:tr w14:paraId="1F5FBAE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DC1A15" w14:textId="7CB827F2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isposiciones para el embalaje en común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FE17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85A684A" w14:textId="4323B07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10</w:t>
            </w:r>
          </w:p>
        </w:tc>
      </w:tr>
      <w:tr w14:paraId="4CA4F26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91BF21" w14:textId="1EE4BCD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cciones de transporte en cisternas portátiles y contenedores para granel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5E29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77C7519" w14:textId="50B7DBB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1, BK1, BK2, BK3</w:t>
            </w:r>
          </w:p>
        </w:tc>
      </w:tr>
      <w:tr w14:paraId="4EF6D0A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5688F" w14:textId="16F7DB8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relativas a las cisternas portátiles y los contenedores para granele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7B926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5120280" w14:textId="7A9498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33</w:t>
            </w:r>
          </w:p>
        </w:tc>
      </w:tr>
      <w:tr w14:paraId="76F9086C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DAF5CB9" w14:textId="2A2FE02C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Código cisterna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B851F0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D04A9F6" w14:textId="1CBEEF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GAV, LGBV</w:t>
            </w:r>
          </w:p>
        </w:tc>
      </w:tr>
      <w:tr w14:paraId="004E9F5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DB9F2C" w14:textId="03CB1D5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hículo para el transporte en cistern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765F6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360AF1" w14:textId="70B9DA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</w:t>
            </w:r>
          </w:p>
        </w:tc>
      </w:tr>
      <w:tr w14:paraId="4C8122A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4278C8" w14:textId="7DAD25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transport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8207DC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18528F5" w14:textId="58A6429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</w:t>
            </w:r>
          </w:p>
        </w:tc>
      </w:tr>
      <w:tr w14:paraId="3206B462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11B7734" w14:textId="1BE6F8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de transporte - Bulto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5B8B62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308261" w14:textId="5CA61B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13</w:t>
            </w:r>
          </w:p>
        </w:tc>
      </w:tr>
      <w:tr w14:paraId="416BDC3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642D1DE" w14:textId="01F71E70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isposiciones especiales de transporte - Granel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7A095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C42FD5" w14:textId="18E8C92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C1, VC2</w:t>
            </w:r>
          </w:p>
        </w:tc>
      </w:tr>
      <w:tr w14:paraId="2FAAF2F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1EB0729" w14:textId="124ED26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de transporte - Carga, descarga y manipulado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7E950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28CF70" w14:textId="0137A57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V13</w:t>
            </w:r>
          </w:p>
        </w:tc>
      </w:tr>
      <w:tr w14:paraId="0830C86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117D38" w14:textId="16C156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identificación de peligro (código Kemle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FD8F2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68D143" w14:textId="02722A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0</w:t>
            </w:r>
          </w:p>
        </w:tc>
      </w:tr>
      <w:tr w14:paraId="76444D75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283E294" w14:textId="2E2A68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nel naranj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89825D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FF071A2" w14:textId="6AFBBA97">
            <w:pPr>
              <w:pStyle w:val="SDSTableTextNormal"/>
              <w:rPr>
                <w:noProof w:val="0"/>
              </w:rPr>
            </w:pPr>
            <w:r w:rsidRPr="0069446B" w:rsidR="00FA7F7F">
              <w:drawing>
                <wp:inline>
                  <wp:extent cx="762000" cy="571500"/>
                  <wp:docPr id="100021" name="" descr="Panel naranj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2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000" cy="571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14:paraId="2EF741C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55C7A37" w14:textId="105388A3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Código de restricciones en túnele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7C95B6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2C587CB" w14:textId="18068EC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-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435CC70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28942C9" w14:textId="23D842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6D3FA2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2F870D" w14:textId="6C06FE8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966, 967, 969</w:t>
            </w:r>
          </w:p>
        </w:tc>
      </w:tr>
      <w:tr w14:paraId="7B014EB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94B3D90" w14:textId="005926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limitadas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85B31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234B49A" w14:textId="324DF9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 kg</w:t>
            </w:r>
          </w:p>
        </w:tc>
      </w:tr>
      <w:tr w14:paraId="6876BE6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C3582FE" w14:textId="481841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exceptuadas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EF334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28DE429" w14:textId="507C979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095C013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744B04" w14:textId="12ACFC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de embalaje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E6EB6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4D5253" w14:textId="35DF85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P02, P002</w:t>
            </w:r>
          </w:p>
        </w:tc>
      </w:tr>
      <w:tr w14:paraId="1F98A98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9A64968" w14:textId="54A885D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de embalaje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B5AF2B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1F6CAB" w14:textId="0A4A51E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2</w:t>
            </w:r>
          </w:p>
        </w:tc>
      </w:tr>
      <w:tr w14:paraId="5AAB2F6E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EAC4582" w14:textId="1611A0B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de embalaje GRG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1F35F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96F7BF" w14:textId="548BC0E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BC08</w:t>
            </w:r>
          </w:p>
        </w:tc>
      </w:tr>
      <w:tr w14:paraId="742A506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4476F04" w14:textId="313C68B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GRG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37AE76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0C83D5" w14:textId="0AACDA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3</w:t>
            </w:r>
          </w:p>
        </w:tc>
      </w:tr>
      <w:tr w14:paraId="4DBF341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5A7674" w14:textId="6F61FF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cisternas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7EF2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C1B48A8" w14:textId="3EF0BC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K1, BK2, BK3, T1</w:t>
            </w:r>
          </w:p>
        </w:tc>
      </w:tr>
      <w:tr w14:paraId="08A02F9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B3F29A2" w14:textId="4583BA6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para las cisternas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2CF1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324C26" w14:textId="0BD3217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33</w:t>
            </w:r>
          </w:p>
        </w:tc>
      </w:tr>
      <w:tr w14:paraId="41FE9C5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935FB25" w14:textId="20ECD93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carga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6F0C21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D51B0F5" w14:textId="4049655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</w:t>
            </w:r>
          </w:p>
        </w:tc>
      </w:tr>
      <w:tr w14:paraId="351FC7F2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FC0A0D4" w14:textId="1EC652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iba y Manipulación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BE6BC1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CA4E04" w14:textId="5E9AB9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W23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6353EB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F292387" w14:textId="3039B9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ntidades exceptuadas para aviones de pasajeros y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44EA7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E33A03" w14:textId="3F30DD6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4DAED07C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B399BE" w14:textId="2A31CF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ntidades limitadas para aviones de pasajeros y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C1DEEC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35D4F10" w14:textId="66024B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Y956</w:t>
            </w:r>
          </w:p>
        </w:tc>
      </w:tr>
      <w:tr w14:paraId="71A9F9C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680FD50" w14:textId="406D0EDE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Cantidad neta máxima para cantidad limitada en aviones de pasajeros y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82BED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BE09466" w14:textId="4F5AEE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0kgG</w:t>
            </w:r>
          </w:p>
        </w:tc>
      </w:tr>
      <w:tr w14:paraId="06F6ADB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E0105A" w14:textId="1E9B7A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cciones de embalaje para aviones de pasajeros y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EE004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08E2EF" w14:textId="79E341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56</w:t>
            </w:r>
          </w:p>
        </w:tc>
      </w:tr>
      <w:tr w14:paraId="3790EFD2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73E702" w14:textId="4B13ABF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ntidad neta máxima para aviones de pasajeros y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971FCC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4FC2128" w14:textId="6DE848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00kg</w:t>
            </w:r>
          </w:p>
        </w:tc>
      </w:tr>
      <w:tr w14:paraId="2A94B384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E4D2188" w14:textId="4ABB2E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cciones de embalaje exclusivamente para aviones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00C3AD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3B3608" w14:textId="60EE23D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56</w:t>
            </w:r>
          </w:p>
        </w:tc>
      </w:tr>
      <w:tr w14:paraId="3A22A11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5B791B7" w14:textId="6E19D4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ntidad máx. neta exclusivamente para aviones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E5DED4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4638CF0" w14:textId="239326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00kg</w:t>
            </w:r>
          </w:p>
        </w:tc>
      </w:tr>
      <w:tr w14:paraId="38BB9EBE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8BABC7" w14:textId="497A7EF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249CDC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467447E" w14:textId="432084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97, A158, A179, A197, A215</w:t>
            </w:r>
          </w:p>
        </w:tc>
      </w:tr>
      <w:tr w14:paraId="1E93C3F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C5BA5D" w14:textId="535F86F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GRE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8B456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F12135" w14:textId="3602FE0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L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60845FE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C29E7E" w14:textId="71D5C9D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Código de clasificación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1472F7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2F51DC9" w14:textId="4216707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7</w:t>
            </w:r>
          </w:p>
        </w:tc>
      </w:tr>
      <w:tr w14:paraId="4BA4BD3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160812D" w14:textId="38F5F9C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E488E2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81B90B" w14:textId="6FB236A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</w:t>
            </w:r>
          </w:p>
        </w:tc>
      </w:tr>
      <w:tr w14:paraId="22AC44B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9FC38EF" w14:textId="149515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limitadas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C20DAA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710A7E" w14:textId="190DDA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 kg</w:t>
            </w:r>
          </w:p>
        </w:tc>
      </w:tr>
      <w:tr w14:paraId="6A3F985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5D5CCA5" w14:textId="4ADDAB0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exceptuadas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18A27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A1CB459" w14:textId="1B79203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2189174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4C5266A" w14:textId="4A63CEF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ansporte admitido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A5F89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E230BD0" w14:textId="1384B08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* B**</w:t>
            </w:r>
          </w:p>
        </w:tc>
      </w:tr>
      <w:tr w14:paraId="13F6A8FB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34F1494" w14:textId="27D48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quipo requerido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D5291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95269A" w14:textId="1A2574C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, A***</w:t>
            </w:r>
          </w:p>
        </w:tc>
      </w:tr>
      <w:tr w14:paraId="70BCB99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7D99B1" w14:textId="23BAE1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conos/luces azules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7DEBE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5D0A7A8" w14:textId="4A18A3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</w:t>
            </w:r>
          </w:p>
        </w:tc>
      </w:tr>
      <w:tr w14:paraId="424F4FA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3289C5E" w14:textId="472841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adicionales/Observaciones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0372C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75711B6" w14:textId="5A8F409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* Only in the molten state. ** For carriage in bulk see also 7.1.4.1. *** Only in the case of transport in bulk.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618AA11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F5F43AC" w14:textId="7AF6DD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de clasificación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B40B2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1DBA8D" w14:textId="4A74D0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7</w:t>
            </w:r>
          </w:p>
        </w:tc>
      </w:tr>
      <w:tr w14:paraId="1B8C28B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E51EE1B" w14:textId="6F08B8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284EF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6AF6D5" w14:textId="0397ADF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</w:t>
            </w:r>
          </w:p>
        </w:tc>
      </w:tr>
      <w:tr w14:paraId="26CBC11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B01C393" w14:textId="3EBFA71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limitada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DB8BDD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3588AA5" w14:textId="4CBB4A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kg</w:t>
            </w:r>
          </w:p>
        </w:tc>
      </w:tr>
      <w:tr w14:paraId="0F4497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1BB97F2" w14:textId="2297FC0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exceptuada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4C1242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942B0E" w14:textId="31ACE4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25C8426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82188D" w14:textId="1DEAA0E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de embalaj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F4C65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68FD40" w14:textId="798C95E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002, IBC08, LP02, R001</w:t>
            </w:r>
          </w:p>
        </w:tc>
      </w:tr>
      <w:tr w14:paraId="5CFB43D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EA89EE6" w14:textId="348163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de embalaj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5E48E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3AF5F9" w14:textId="4961E4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2, B3</w:t>
            </w:r>
          </w:p>
        </w:tc>
      </w:tr>
      <w:tr w14:paraId="45622CC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67A9DD" w14:textId="7E88EF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particulares relativas al embalaje común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9EC53A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A533697" w14:textId="4C3D2A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10</w:t>
            </w:r>
          </w:p>
        </w:tc>
      </w:tr>
      <w:tr w14:paraId="4CFB8CE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25C93AD" w14:textId="7DC4F8F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cciones de transporte en cisternas portátiles y contenedores para granel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49A355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FCBD6A" w14:textId="54B948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1, BK1, BK2, BK3</w:t>
            </w:r>
          </w:p>
        </w:tc>
      </w:tr>
      <w:tr w14:paraId="7E015E63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95994CB" w14:textId="3CC13A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relativas a las cisternas portátiles y los contenedores para granele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CAE1AE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4A934B" w14:textId="15A2B0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33</w:t>
            </w:r>
          </w:p>
        </w:tc>
      </w:tr>
      <w:tr w14:paraId="7189A57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58EFA5F" w14:textId="2855FC6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ódigos de cisterna para las cisternas RID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927D27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7C23C21" w14:textId="0A9E90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GAV, LGBV</w:t>
            </w:r>
          </w:p>
        </w:tc>
      </w:tr>
      <w:tr w14:paraId="7A91ED0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DF5ECD1" w14:textId="305277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transport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8AD2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EB400DD" w14:textId="43B38B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</w:t>
            </w:r>
          </w:p>
        </w:tc>
      </w:tr>
      <w:tr w14:paraId="07E511F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B3F4870" w14:textId="57F3F97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de transporte - Bulto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CAC65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F2775F5" w14:textId="3EF3DF7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13</w:t>
            </w:r>
          </w:p>
        </w:tc>
      </w:tr>
      <w:tr w14:paraId="30CA56A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9F01CE1" w14:textId="37E2135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relativas al transporte - Granel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B90DB4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F37F54C" w14:textId="040A70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C1, VC2</w:t>
            </w:r>
          </w:p>
        </w:tc>
      </w:tr>
      <w:tr w14:paraId="01614B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6B09AD" w14:textId="144127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relativas al transporte - Carga, descarga y manipulación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5F16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0FC7D57" w14:textId="73BAD9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W13, CW31</w:t>
            </w:r>
          </w:p>
        </w:tc>
      </w:tr>
      <w:tr w14:paraId="2A7816F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A78420" w14:textId="7C79F67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quetes expré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1846D4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6053B5" w14:textId="50C5299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11</w:t>
            </w:r>
          </w:p>
        </w:tc>
      </w:tr>
      <w:tr w14:paraId="6CC967C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15D982" w14:textId="46BA1E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° de identificación del peligro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46354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9765C8E" w14:textId="1031E0E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0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a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2.1 a 2.4, 2.6 y 2.7, 2.8 tipos A y B, 2.9, 2.10, 2.12, 2.13 categorías 1 y 2, 2.14 categorías 1 y 2, 2.15 tipos A a F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-limonene ; acetyl cedr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  <w:tr w14:paraId="7E15FF86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inalyl acetate ; linalool ; d-limonene ; acetyl cedr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por aspiración, categorí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ser mortal en caso de ingestión y de penetración en las vías respiratorias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  <w:tr w14:paraId="76B6D772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07/07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07/07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bois d'olivier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bois d'olivier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07/07/2026   Versión: 3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3.xml"/><Relationship Id="rId8" Type="http://schemas.openxmlformats.org/officeDocument/2006/relationships/image" Target="media/image3.png"/><Relationship Id="rId18" Type="http://schemas.openxmlformats.org/officeDocument/2006/relationships/customXml" Target="../customXml/item3.xml"/><Relationship Id="rId3" Type="http://schemas.openxmlformats.org/officeDocument/2006/relationships/fontTable" Target="fontTable.xml"/><Relationship Id="rId12" Type="http://schemas.openxmlformats.org/officeDocument/2006/relationships/footer" Target="footer2.xml"/><Relationship Id="rId7" Type="http://schemas.openxmlformats.org/officeDocument/2006/relationships/image" Target="media/image2.png"/><Relationship Id="rId17" Type="http://schemas.openxmlformats.org/officeDocument/2006/relationships/customXml" Target="../customXml/item2.xml"/><Relationship Id="rId16" Type="http://schemas.openxmlformats.org/officeDocument/2006/relationships/styles" Target="styles.xml"/><Relationship Id="rId2" Type="http://schemas.openxmlformats.org/officeDocument/2006/relationships/webSettings" Target="webSettings.xml"/><Relationship Id="rId1" Type="http://schemas.openxmlformats.org/officeDocument/2006/relationships/settings" Target="settings.xml"/><Relationship Id="rId11" Type="http://schemas.openxmlformats.org/officeDocument/2006/relationships/footer" Target="footer1.xml"/><Relationship Id="rId6" Type="http://schemas.openxmlformats.org/officeDocument/2006/relationships/image" Target="media/image1.png"/><Relationship Id="rId15" Type="http://schemas.openxmlformats.org/officeDocument/2006/relationships/theme" Target="theme/theme1.xml"/><Relationship Id="rId5" Type="http://schemas.openxmlformats.org/officeDocument/2006/relationships/hyperlink" Target="mailto: office@labsys.fr" TargetMode="External"/><Relationship Id="rId10" Type="http://schemas.openxmlformats.org/officeDocument/2006/relationships/header" Target="header2.xml"/><Relationship Id="rId19" Type="http://schemas.openxmlformats.org/officeDocument/2006/relationships/customXml" Target="../customXml/item4.xml"/><Relationship Id="rId14" Type="http://schemas.openxmlformats.org/officeDocument/2006/relationships/footer" Target="footer3.xml"/><Relationship Id="rId4" Type="http://schemas.openxmlformats.org/officeDocument/2006/relationships/customXml" Target="../customXml/item1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6D9CC91-150D-4439-80DB-1EF57DE863AB}"/>
</file>

<file path=customXml/itemProps3.xml><?xml version="1.0" encoding="utf-8"?>
<ds:datastoreItem xmlns:ds="http://schemas.openxmlformats.org/officeDocument/2006/customXml" ds:itemID="{7E0517BF-548E-45DA-8D4D-8AA6630A190F}"/>
</file>

<file path=customXml/itemProps4.xml><?xml version="1.0" encoding="utf-8"?>
<ds:datastoreItem xmlns:ds="http://schemas.openxmlformats.org/officeDocument/2006/customXml" ds:itemID="{A0A31842-9B43-404C-BF8B-54B3A3443A8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4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